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the Position of Mathematician Internship at [Organization Name], Lima, Peru</w:t>
      </w:r>
    </w:p>
    <w:bookmarkEnd w:id="20"/>
    <w:p>
      <w:pPr>
        <w:pStyle w:val="BodyText"/>
      </w:pPr>
      <w:r>
        <w:t xml:space="preserve">Dear Hiring Committee,</w:t>
      </w:r>
    </w:p>
    <w:p>
      <w:pPr>
        <w:pStyle w:val="BodyText"/>
      </w:pPr>
      <w:r>
        <w:t xml:space="preserve">I am writing this formal Internship Application Letter to express my profound enthusiasm for the Mathematician Internship position at your esteemed organization in Peru Lima. As a dedicated mathematics student at [Your University], I have meticulously cultivated my analytical capabilities and theoretical understanding, aligning precisely with the innovative research environment that defines Lima's academic and technological landscape. This opportunity represents not merely a professional milestone but a meaningful convergence of my academic trajectory with Peru's burgeoning mathematical community in the heart of South America.</w:t>
      </w:r>
    </w:p>
    <w:bookmarkStart w:id="21" w:name="X945c82ea208d368a1aa64698238ade96a801bf8"/>
    <w:p>
      <w:pPr>
        <w:pStyle w:val="Heading2"/>
      </w:pPr>
      <w:r>
        <w:t xml:space="preserve">Academic Foundation and Mathematical Expertise</w:t>
      </w:r>
    </w:p>
    <w:p>
      <w:pPr>
        <w:pStyle w:val="FirstParagraph"/>
      </w:pPr>
      <w:r>
        <w:t xml:space="preserve">My academic journey has been defined by rigorous coursework in advanced calculus, abstract algebra, and computational mathematics. I recently completed a capstone project on "Optimization Algorithms for Sustainable Urban Infrastructure," where I developed novel models to analyze traffic flow patterns in densely populated cities—directly applicable to the challenges facing Lima's transportation networks. This research required mastery of Python-based numerical analysis and LaTeX documentation, resulting in a publication-ready paper submitted to the Journal of Applied Mathematics &amp; Computation. My GPA of 3.8/4.0 reflects my consistent dedication to mathematical precision and problem-solving excellence.</w:t>
      </w:r>
    </w:p>
    <w:p>
      <w:pPr>
        <w:pStyle w:val="BodyText"/>
      </w:pPr>
      <w:r>
        <w:t xml:space="preserve">What distinguishes my approach as a Mathematician is my interdisciplinary perspective. I collaborated with environmental science students on a project modeling climate impact on coastal erosion in Peruvian regions, utilizing differential equations to predict sediment displacement rates. This experience taught me that mathematical solutions gain transformative power when contextualized within real-world socio-geographic frameworks—especially relevant for Peru Lima's unique environmental challenges where mountains meet the Pacific coast. My fluency in Spanish (DELE B2 certification) ensures I can immediately contribute to team dynamics while respecting cultural nuances during fieldwork across Lima's diverse districts.</w:t>
      </w:r>
    </w:p>
    <w:bookmarkEnd w:id="21"/>
    <w:bookmarkStart w:id="22" w:name="X71079aea10595de299847a85274f9918f48ba20"/>
    <w:p>
      <w:pPr>
        <w:pStyle w:val="Heading2"/>
      </w:pPr>
      <w:r>
        <w:t xml:space="preserve">Why Peru Lima? The Convergence of Intellectual and Cultural Opportunity</w:t>
      </w:r>
    </w:p>
    <w:p>
      <w:pPr>
        <w:pStyle w:val="FirstParagraph"/>
      </w:pPr>
      <w:r>
        <w:t xml:space="preserve">Peru Lima is not merely the location for this internship but the catalyst for my professional awakening. As a city where pre-Columbian mathematical traditions intersect with cutting-edge modern applications, Lima offers an unparalleled intellectual ecosystem. I have long admired how institutions like the National University of Engineering (UNI) and Pontifical Catholic University of Peru (PUCP) integrate mathematics into national development projects—from optimizing water resource management for coastal communities to advancing fintech solutions in the San Isidro financial district. This symbiosis of historical depth and contemporary innovation is precisely why I am eager to contribute my skills within Peru Lima's vibrant academic corridors.</w:t>
      </w:r>
    </w:p>
    <w:p>
      <w:pPr>
        <w:pStyle w:val="BodyText"/>
      </w:pPr>
      <w:r>
        <w:t xml:space="preserve">Furthermore, Lima's cultural tapestry deeply resonates with my professional ethos. The city’s UNESCO-recognized historic center embodies mathematical precision in colonial architecture (consider the geometric symmetry of Plaza Mayor), while its thriving tech startups demonstrate how abstract mathematics drives tangible social impact. I am particularly inspired by the work of Peruvian mathematicians like Dr. Carlos Castillo-Chavez, whose epidemiological models have saved lives across Latin America. To learn from such pioneers within Peru Lima’s academic network would be a privilege that transcends conventional internship experiences.</w:t>
      </w:r>
    </w:p>
    <w:bookmarkEnd w:id="22"/>
    <w:bookmarkStart w:id="23" w:name="Xcf6e949472b9cdc4249fb94c2e1c489221a5c55"/>
    <w:p>
      <w:pPr>
        <w:pStyle w:val="Heading2"/>
      </w:pPr>
      <w:r>
        <w:t xml:space="preserve">Alignment with Your Organization's Mission</w:t>
      </w:r>
    </w:p>
    <w:p>
      <w:pPr>
        <w:pStyle w:val="FirstParagraph"/>
      </w:pPr>
      <w:r>
        <w:t xml:space="preserve">I have closely studied your organization’s groundbreaking work in [mention specific projects, e.g., "AI-driven agricultural analytics" or "financial risk modeling for emerging markets"], which directly aligns with my research on stochastic optimization. My skills in Monte Carlo simulations and machine learning algorithms could immediately support your team's objectives. For instance, I developed a predictive model for crop yield fluctuations using time-series analysis—a methodology adaptable to your agricultural initiatives in Peru’s central valleys.</w:t>
      </w:r>
    </w:p>
    <w:p>
      <w:pPr>
        <w:pStyle w:val="BodyText"/>
      </w:pPr>
      <w:r>
        <w:t xml:space="preserve">As a Mathematician, I understand that true innovation emerges from collaborative problem-solving. In my university research group, I facilitated cross-disciplinary workshops bridging computer science and economics students. This experience taught me to translate complex mathematical concepts for diverse audiences—a skill vital for mentoring junior interns and presenting findings at Lima's annual International Mathematics Conference (IMC). My commitment to ethical mathematics ensures all solutions prioritize human impact, whether optimizing public transport schedules or designing inclusive educational tools for underserved communities across Peru Lima.</w:t>
      </w:r>
    </w:p>
    <w:bookmarkEnd w:id="23"/>
    <w:bookmarkStart w:id="24" w:name="Xc58f6b40a38e602e1416f6612ffe6a50fd180be"/>
    <w:p>
      <w:pPr>
        <w:pStyle w:val="Heading2"/>
      </w:pPr>
      <w:r>
        <w:t xml:space="preserve">Commitment to Sustainable Impact in Peru Lima</w:t>
      </w:r>
    </w:p>
    <w:p>
      <w:pPr>
        <w:pStyle w:val="FirstParagraph"/>
      </w:pPr>
      <w:r>
        <w:t xml:space="preserve">My internship goals extend beyond skill acquisition to meaningful contribution. I propose developing an open-source mathematical toolkit for small-scale Peruvian businesses—such as coastal fisheries or artisanal markets—to optimize inventory management using linear programming. This project would leverage my Spanish fluency for community engagement during field testing in Lima’s Mercado de Surquillo, ensuring solutions are culturally contextualized and locally sustainable. I also seek to collaborate with the University of Lima's mathematics department on a workshop series for high school students, inspiring the next generation of Peruvian problem-solvers.</w:t>
      </w:r>
    </w:p>
    <w:p>
      <w:pPr>
        <w:pStyle w:val="BodyText"/>
      </w:pPr>
      <w:r>
        <w:t xml:space="preserve">Peru Lima’s dynamic environment offers irreplaceable opportunities for growth: navigating its bustling markets deepens my appreciation for real-world data complexities, while participating in local mathematical societies like the Sociedad Matemática Peruana will connect me with mentors who understand how to apply theory to societal challenges. This internship is not a temporary step but a strategic investment in becoming an internationally minded Mathematician rooted in Peruvian innovation.</w:t>
      </w:r>
    </w:p>
    <w:bookmarkEnd w:id="24"/>
    <w:bookmarkStart w:id="25" w:name="conclusion-a-partnership-for-progress"/>
    <w:p>
      <w:pPr>
        <w:pStyle w:val="Heading2"/>
      </w:pPr>
      <w:r>
        <w:t xml:space="preserve">Conclusion: A Partnership for Progress</w:t>
      </w:r>
    </w:p>
    <w:p>
      <w:pPr>
        <w:pStyle w:val="FirstParagraph"/>
      </w:pPr>
      <w:r>
        <w:t xml:space="preserve">In closing, this Internship Application Letter embodies my unwavering commitment to contribute as a Mathematician within Peru Lima’s exceptional ecosystem. I am eager to bring my analytical rigor, bilingual proficiency, and passion for socially responsible mathematics to your team while learning from Peru's rich mathematical heritage and contemporary advancements. My resume provides further detail on academic projects and technical competencies—including Python, R, LaTeX, and advanced statistical modeling—which I believe align seamlessly with your organizational needs.</w:t>
      </w:r>
    </w:p>
    <w:p>
      <w:pPr>
        <w:pStyle w:val="BodyText"/>
      </w:pPr>
      <w:r>
        <w:t xml:space="preserve">I would be honored to discuss how my background in mathematical problem-solving can support your mission during an interview at your earliest convenience. Thank you for considering my application. I look forward to the possibility of contributing meaningfully to Peru Lima's intellectual landscape as a Mathematician intern and future collaborator.</w:t>
      </w:r>
    </w:p>
    <w:bookmarkEnd w:id="25"/>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 | [Date]</w:t>
      </w:r>
    </w:p>
    <w:p>
      <w:pPr>
        <w:pStyle w:val="BodyText"/>
      </w:pPr>
      <w:r>
        <w:t xml:space="preserve">Word Count: 852</w:t>
      </w:r>
    </w:p>
    <w:p>
      <w:pPr>
        <w:pStyle w:val="BodyText"/>
      </w:pPr>
      <w:r>
        <w:t xml:space="preserve">Note for Recipient: This Internship Application Letter was specifically crafted to reflect the unique academic, cultural, and professional context of Peru Lima while emphasizing the critical role of a Mathematician within contemporary glob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Peru Lima</dc:title>
  <dc:creator/>
  <dc:language>en</dc:language>
  <cp:keywords/>
  <dcterms:created xsi:type="dcterms:W3CDTF">2026-04-20T12:38:54Z</dcterms:created>
  <dcterms:modified xsi:type="dcterms:W3CDTF">2026-04-20T12:38:54Z</dcterms:modified>
</cp:coreProperties>
</file>

<file path=docProps/custom.xml><?xml version="1.0" encoding="utf-8"?>
<Properties xmlns="http://schemas.openxmlformats.org/officeDocument/2006/custom-properties" xmlns:vt="http://schemas.openxmlformats.org/officeDocument/2006/docPropsVTypes"/>
</file>